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7,14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15,636.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005,005.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0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6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8,105,46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8,105,626.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627,73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646.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548.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36.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0,698.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195,67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60,780.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1,11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5,307.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3,676.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686.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3,611.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7,980.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6,701.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3,274.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49,807.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Wuh75IAWrxP08ANiDZJfsl9/EmQ=" w:salt="5rmnZsGC9YD6QVTz14oZc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60979"/>
    <w:rsid w:val="0A626B8A"/>
    <w:rsid w:val="0D901766"/>
    <w:rsid w:val="119D38F4"/>
    <w:rsid w:val="11F52987"/>
    <w:rsid w:val="12DA60B7"/>
    <w:rsid w:val="1322763E"/>
    <w:rsid w:val="13A3270E"/>
    <w:rsid w:val="15271F3C"/>
    <w:rsid w:val="153D2966"/>
    <w:rsid w:val="17E41503"/>
    <w:rsid w:val="18251311"/>
    <w:rsid w:val="1B405FCF"/>
    <w:rsid w:val="223A7FAB"/>
    <w:rsid w:val="227322D5"/>
    <w:rsid w:val="2A3A53F1"/>
    <w:rsid w:val="2F4671E3"/>
    <w:rsid w:val="33C40040"/>
    <w:rsid w:val="342153CB"/>
    <w:rsid w:val="34296D79"/>
    <w:rsid w:val="37CE2397"/>
    <w:rsid w:val="38D97024"/>
    <w:rsid w:val="38E926E9"/>
    <w:rsid w:val="3B520599"/>
    <w:rsid w:val="3D320D98"/>
    <w:rsid w:val="41E120AD"/>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8D060E7"/>
    <w:rsid w:val="5E660FCE"/>
    <w:rsid w:val="62446D78"/>
    <w:rsid w:val="658317B6"/>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448</c:v>
                </c:pt>
                <c:pt idx="1">
                  <c:v>1.0448</c:v>
                </c:pt>
                <c:pt idx="2">
                  <c:v>1.0448</c:v>
                </c:pt>
                <c:pt idx="3">
                  <c:v>1.0447</c:v>
                </c:pt>
                <c:pt idx="4">
                  <c:v>1.0447</c:v>
                </c:pt>
                <c:pt idx="5">
                  <c:v>1.0459</c:v>
                </c:pt>
                <c:pt idx="6">
                  <c:v>1.0461</c:v>
                </c:pt>
                <c:pt idx="7">
                  <c:v>1.0463</c:v>
                </c:pt>
                <c:pt idx="8">
                  <c:v>1.0463</c:v>
                </c:pt>
                <c:pt idx="9">
                  <c:v>1.0463</c:v>
                </c:pt>
                <c:pt idx="10">
                  <c:v>1.0468</c:v>
                </c:pt>
                <c:pt idx="11">
                  <c:v>1.0467</c:v>
                </c:pt>
                <c:pt idx="12">
                  <c:v>1.0468</c:v>
                </c:pt>
                <c:pt idx="13">
                  <c:v>1.047</c:v>
                </c:pt>
                <c:pt idx="14">
                  <c:v>1.0474</c:v>
                </c:pt>
                <c:pt idx="15">
                  <c:v>1.0474</c:v>
                </c:pt>
                <c:pt idx="16">
                  <c:v>1.0474</c:v>
                </c:pt>
                <c:pt idx="17">
                  <c:v>1.0475</c:v>
                </c:pt>
                <c:pt idx="18">
                  <c:v>1.0477</c:v>
                </c:pt>
                <c:pt idx="19">
                  <c:v>1.0478</c:v>
                </c:pt>
                <c:pt idx="20">
                  <c:v>1.048</c:v>
                </c:pt>
                <c:pt idx="21">
                  <c:v>1.0483</c:v>
                </c:pt>
                <c:pt idx="22">
                  <c:v>1.0483</c:v>
                </c:pt>
                <c:pt idx="23">
                  <c:v>1.0482</c:v>
                </c:pt>
                <c:pt idx="24">
                  <c:v>1.0491</c:v>
                </c:pt>
                <c:pt idx="25">
                  <c:v>1.0493</c:v>
                </c:pt>
                <c:pt idx="26">
                  <c:v>1.0495</c:v>
                </c:pt>
                <c:pt idx="27">
                  <c:v>1.0496</c:v>
                </c:pt>
                <c:pt idx="28">
                  <c:v>1.0498</c:v>
                </c:pt>
                <c:pt idx="29">
                  <c:v>1.05</c:v>
                </c:pt>
                <c:pt idx="30">
                  <c:v>1.05</c:v>
                </c:pt>
                <c:pt idx="31">
                  <c:v>1.0499</c:v>
                </c:pt>
                <c:pt idx="32">
                  <c:v>1.0499</c:v>
                </c:pt>
                <c:pt idx="33">
                  <c:v>1.0499</c:v>
                </c:pt>
                <c:pt idx="34">
                  <c:v>1.0509</c:v>
                </c:pt>
                <c:pt idx="35">
                  <c:v>1.0511</c:v>
                </c:pt>
                <c:pt idx="36">
                  <c:v>1.0511</c:v>
                </c:pt>
                <c:pt idx="37">
                  <c:v>1.0511</c:v>
                </c:pt>
                <c:pt idx="38">
                  <c:v>1.0518</c:v>
                </c:pt>
                <c:pt idx="39">
                  <c:v>1.0523</c:v>
                </c:pt>
                <c:pt idx="40">
                  <c:v>1.0525</c:v>
                </c:pt>
                <c:pt idx="41">
                  <c:v>1.0528</c:v>
                </c:pt>
                <c:pt idx="42">
                  <c:v>1.0533</c:v>
                </c:pt>
                <c:pt idx="43">
                  <c:v>1.0533</c:v>
                </c:pt>
                <c:pt idx="44">
                  <c:v>1.0533</c:v>
                </c:pt>
                <c:pt idx="45">
                  <c:v>1.0541</c:v>
                </c:pt>
                <c:pt idx="46">
                  <c:v>1.0545</c:v>
                </c:pt>
                <c:pt idx="47">
                  <c:v>1.0551</c:v>
                </c:pt>
                <c:pt idx="48">
                  <c:v>1.0555</c:v>
                </c:pt>
                <c:pt idx="49">
                  <c:v>1.0559</c:v>
                </c:pt>
                <c:pt idx="50">
                  <c:v>1.0559</c:v>
                </c:pt>
                <c:pt idx="51">
                  <c:v>1.0559</c:v>
                </c:pt>
                <c:pt idx="52">
                  <c:v>1.0567</c:v>
                </c:pt>
                <c:pt idx="53">
                  <c:v>1.0571</c:v>
                </c:pt>
                <c:pt idx="54">
                  <c:v>1.0573</c:v>
                </c:pt>
                <c:pt idx="55">
                  <c:v>1.0578</c:v>
                </c:pt>
                <c:pt idx="56">
                  <c:v>1.058</c:v>
                </c:pt>
                <c:pt idx="57">
                  <c:v>1.058</c:v>
                </c:pt>
                <c:pt idx="58">
                  <c:v>1.0579</c:v>
                </c:pt>
                <c:pt idx="59">
                  <c:v>1.0586</c:v>
                </c:pt>
                <c:pt idx="60">
                  <c:v>1.0586</c:v>
                </c:pt>
                <c:pt idx="61">
                  <c:v>1.0586</c:v>
                </c:pt>
                <c:pt idx="62">
                  <c:v>1.0586</c:v>
                </c:pt>
                <c:pt idx="63">
                  <c:v>1.0586</c:v>
                </c:pt>
                <c:pt idx="64">
                  <c:v>1.0586</c:v>
                </c:pt>
                <c:pt idx="65">
                  <c:v>1.0586</c:v>
                </c:pt>
                <c:pt idx="66">
                  <c:v>1.0592</c:v>
                </c:pt>
                <c:pt idx="67">
                  <c:v>1.0591</c:v>
                </c:pt>
                <c:pt idx="68">
                  <c:v>1.0591</c:v>
                </c:pt>
                <c:pt idx="69">
                  <c:v>1.0593</c:v>
                </c:pt>
                <c:pt idx="70">
                  <c:v>1.0597</c:v>
                </c:pt>
                <c:pt idx="71">
                  <c:v>1.0596</c:v>
                </c:pt>
                <c:pt idx="72">
                  <c:v>1.0596</c:v>
                </c:pt>
                <c:pt idx="73">
                  <c:v>1.0602</c:v>
                </c:pt>
                <c:pt idx="74">
                  <c:v>1.0596</c:v>
                </c:pt>
                <c:pt idx="75">
                  <c:v>1.0597</c:v>
                </c:pt>
                <c:pt idx="76">
                  <c:v>1.0598</c:v>
                </c:pt>
                <c:pt idx="77">
                  <c:v>1.0602</c:v>
                </c:pt>
                <c:pt idx="78">
                  <c:v>1.0602</c:v>
                </c:pt>
                <c:pt idx="79">
                  <c:v>1.0602</c:v>
                </c:pt>
                <c:pt idx="80">
                  <c:v>1.0609</c:v>
                </c:pt>
                <c:pt idx="81">
                  <c:v>1.0611</c:v>
                </c:pt>
                <c:pt idx="82">
                  <c:v>1.0614</c:v>
                </c:pt>
                <c:pt idx="83">
                  <c:v>1.0616</c:v>
                </c:pt>
                <c:pt idx="84">
                  <c:v>1.0618</c:v>
                </c:pt>
                <c:pt idx="85">
                  <c:v>1.0618</c:v>
                </c:pt>
                <c:pt idx="86">
                  <c:v>1.0618</c:v>
                </c:pt>
                <c:pt idx="87">
                  <c:v>1.0624</c:v>
                </c:pt>
                <c:pt idx="88">
                  <c:v>1.0625</c:v>
                </c:pt>
                <c:pt idx="89">
                  <c:v>1.0626</c:v>
                </c:pt>
                <c:pt idx="90">
                  <c:v>1.06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74602566558058</c:v>
                </c:pt>
                <c:pt idx="1">
                  <c:v>0.000574602566558058</c:v>
                </c:pt>
                <c:pt idx="2">
                  <c:v>0.000574602566558058</c:v>
                </c:pt>
                <c:pt idx="3">
                  <c:v>0.000478835472131678</c:v>
                </c:pt>
                <c:pt idx="4">
                  <c:v>0.000478835472131678</c:v>
                </c:pt>
                <c:pt idx="5">
                  <c:v>0.00162804060524802</c:v>
                </c:pt>
                <c:pt idx="6">
                  <c:v>0.00181957479410078</c:v>
                </c:pt>
                <c:pt idx="7">
                  <c:v>0.00201110898295354</c:v>
                </c:pt>
                <c:pt idx="8">
                  <c:v>0.00201110898295354</c:v>
                </c:pt>
                <c:pt idx="9">
                  <c:v>0.00201110898295354</c:v>
                </c:pt>
                <c:pt idx="10">
                  <c:v>0.00248994445508521</c:v>
                </c:pt>
                <c:pt idx="11">
                  <c:v>0.00239417736065883</c:v>
                </c:pt>
                <c:pt idx="12">
                  <c:v>0.00248994445508521</c:v>
                </c:pt>
                <c:pt idx="13">
                  <c:v>0.00268147864393775</c:v>
                </c:pt>
                <c:pt idx="14">
                  <c:v>0.00306454702164349</c:v>
                </c:pt>
                <c:pt idx="15">
                  <c:v>0.00306454702164349</c:v>
                </c:pt>
                <c:pt idx="16">
                  <c:v>0.00306454702164349</c:v>
                </c:pt>
                <c:pt idx="17">
                  <c:v>0.00316031411606987</c:v>
                </c:pt>
                <c:pt idx="18">
                  <c:v>0.00335184830492241</c:v>
                </c:pt>
                <c:pt idx="19">
                  <c:v>0.00344761539934879</c:v>
                </c:pt>
                <c:pt idx="20">
                  <c:v>0.00363914958820155</c:v>
                </c:pt>
                <c:pt idx="21">
                  <c:v>0.00392645087148047</c:v>
                </c:pt>
                <c:pt idx="22">
                  <c:v>0.00392645087148047</c:v>
                </c:pt>
                <c:pt idx="23">
                  <c:v>0.00383068377705431</c:v>
                </c:pt>
                <c:pt idx="24">
                  <c:v>0.00469258762689129</c:v>
                </c:pt>
                <c:pt idx="25">
                  <c:v>0.00488412181574405</c:v>
                </c:pt>
                <c:pt idx="26">
                  <c:v>0.00507565600459681</c:v>
                </c:pt>
                <c:pt idx="27">
                  <c:v>0.00517142309902319</c:v>
                </c:pt>
                <c:pt idx="28">
                  <c:v>0.00536295728787595</c:v>
                </c:pt>
                <c:pt idx="29">
                  <c:v>0.00555449147672871</c:v>
                </c:pt>
                <c:pt idx="30">
                  <c:v>0.00555449147672871</c:v>
                </c:pt>
                <c:pt idx="31">
                  <c:v>0.00545872438230233</c:v>
                </c:pt>
                <c:pt idx="32">
                  <c:v>0.00545872438230233</c:v>
                </c:pt>
                <c:pt idx="33">
                  <c:v>0.00545872438230233</c:v>
                </c:pt>
                <c:pt idx="34">
                  <c:v>0.00641639532656568</c:v>
                </c:pt>
                <c:pt idx="35">
                  <c:v>0.00660792951541844</c:v>
                </c:pt>
                <c:pt idx="36">
                  <c:v>0.00660792951541844</c:v>
                </c:pt>
                <c:pt idx="37">
                  <c:v>0.00660792951541844</c:v>
                </c:pt>
                <c:pt idx="38">
                  <c:v>0.0072782991764031</c:v>
                </c:pt>
                <c:pt idx="39">
                  <c:v>0.00775713464853478</c:v>
                </c:pt>
                <c:pt idx="40">
                  <c:v>0.00794866883738754</c:v>
                </c:pt>
                <c:pt idx="41">
                  <c:v>0.00823597012066646</c:v>
                </c:pt>
                <c:pt idx="42">
                  <c:v>0.00871480559279814</c:v>
                </c:pt>
                <c:pt idx="43">
                  <c:v>0.00871480559279814</c:v>
                </c:pt>
                <c:pt idx="44">
                  <c:v>0.00871480559279814</c:v>
                </c:pt>
                <c:pt idx="45">
                  <c:v>0.00948094234820918</c:v>
                </c:pt>
                <c:pt idx="46">
                  <c:v>0.00986401072591447</c:v>
                </c:pt>
                <c:pt idx="47">
                  <c:v>0.0104386132924725</c:v>
                </c:pt>
                <c:pt idx="48">
                  <c:v>0.0108216816701783</c:v>
                </c:pt>
                <c:pt idx="49">
                  <c:v>0.0112047500478836</c:v>
                </c:pt>
                <c:pt idx="50">
                  <c:v>0.0112047500478836</c:v>
                </c:pt>
                <c:pt idx="51">
                  <c:v>0.0112047500478836</c:v>
                </c:pt>
                <c:pt idx="52">
                  <c:v>0.0119708868032944</c:v>
                </c:pt>
                <c:pt idx="53">
                  <c:v>0.0123539551809997</c:v>
                </c:pt>
                <c:pt idx="54">
                  <c:v>0.0125454893698524</c:v>
                </c:pt>
                <c:pt idx="55">
                  <c:v>0.0130243248419843</c:v>
                </c:pt>
                <c:pt idx="56">
                  <c:v>0.0132158590308371</c:v>
                </c:pt>
                <c:pt idx="57">
                  <c:v>0.0132158590308371</c:v>
                </c:pt>
                <c:pt idx="58">
                  <c:v>0.0131200919364107</c:v>
                </c:pt>
                <c:pt idx="59">
                  <c:v>0.0137904615973952</c:v>
                </c:pt>
                <c:pt idx="60">
                  <c:v>0.0137904615973952</c:v>
                </c:pt>
                <c:pt idx="61">
                  <c:v>0.0137904615973952</c:v>
                </c:pt>
                <c:pt idx="62">
                  <c:v>0.0137904615973952</c:v>
                </c:pt>
                <c:pt idx="63">
                  <c:v>0.0137904615973952</c:v>
                </c:pt>
                <c:pt idx="64">
                  <c:v>0.0137904615973952</c:v>
                </c:pt>
                <c:pt idx="65">
                  <c:v>0.0137904615973952</c:v>
                </c:pt>
                <c:pt idx="66">
                  <c:v>0.0143650641639532</c:v>
                </c:pt>
                <c:pt idx="67">
                  <c:v>0.0142692970695268</c:v>
                </c:pt>
                <c:pt idx="68">
                  <c:v>0.0142692970695268</c:v>
                </c:pt>
                <c:pt idx="69">
                  <c:v>0.0144608312583796</c:v>
                </c:pt>
                <c:pt idx="70">
                  <c:v>0.0148438996360851</c:v>
                </c:pt>
                <c:pt idx="71">
                  <c:v>0.0147481325416587</c:v>
                </c:pt>
                <c:pt idx="72">
                  <c:v>0.0147481325416587</c:v>
                </c:pt>
                <c:pt idx="73">
                  <c:v>0.0153227351082168</c:v>
                </c:pt>
                <c:pt idx="74">
                  <c:v>0.0147481325416587</c:v>
                </c:pt>
                <c:pt idx="75">
                  <c:v>0.0148438996360851</c:v>
                </c:pt>
                <c:pt idx="76">
                  <c:v>0.0149396667305115</c:v>
                </c:pt>
                <c:pt idx="77">
                  <c:v>0.0153227351082168</c:v>
                </c:pt>
                <c:pt idx="78">
                  <c:v>0.0153227351082168</c:v>
                </c:pt>
                <c:pt idx="79">
                  <c:v>0.0153227351082168</c:v>
                </c:pt>
                <c:pt idx="80">
                  <c:v>0.0159931047692012</c:v>
                </c:pt>
                <c:pt idx="81">
                  <c:v>0.016184638958054</c:v>
                </c:pt>
                <c:pt idx="82">
                  <c:v>0.0164719402413329</c:v>
                </c:pt>
                <c:pt idx="83">
                  <c:v>0.0166634744301859</c:v>
                </c:pt>
                <c:pt idx="84">
                  <c:v>0.0168550086190387</c:v>
                </c:pt>
                <c:pt idx="85">
                  <c:v>0.0168550086190387</c:v>
                </c:pt>
                <c:pt idx="86">
                  <c:v>0.0168550086190387</c:v>
                </c:pt>
                <c:pt idx="87">
                  <c:v>0.0174296111855967</c:v>
                </c:pt>
                <c:pt idx="88">
                  <c:v>0.0175253782800229</c:v>
                </c:pt>
                <c:pt idx="89">
                  <c:v>0.0176211453744493</c:v>
                </c:pt>
                <c:pt idx="90">
                  <c:v>0.017908446657728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11: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